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A01" w:rsidRPr="00276AFA" w:rsidRDefault="00F83A01" w:rsidP="00F83A01">
      <w:pPr>
        <w:jc w:val="center"/>
        <w:rPr>
          <w:b/>
          <w:bCs/>
          <w:sz w:val="32"/>
        </w:rPr>
      </w:pPr>
      <w:r w:rsidRPr="00276AFA">
        <w:rPr>
          <w:b/>
          <w:bCs/>
          <w:sz w:val="32"/>
        </w:rPr>
        <w:t>Project Team Meeting</w:t>
      </w:r>
    </w:p>
    <w:p w:rsidR="00F83A01" w:rsidRPr="00276AFA" w:rsidRDefault="00F83A01" w:rsidP="00F83A01">
      <w:pPr>
        <w:jc w:val="center"/>
        <w:rPr>
          <w:b/>
          <w:bCs/>
          <w:sz w:val="32"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Project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Indian Student Association - NWMSU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Purpos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F83A01" w:rsidRPr="00276AFA" w:rsidRDefault="00AD3AEA" w:rsidP="00F83A01">
            <w:pPr>
              <w:rPr>
                <w:color w:val="000000"/>
              </w:rPr>
            </w:pPr>
            <w:r>
              <w:rPr>
                <w:color w:val="000000"/>
              </w:rPr>
              <w:t>Mid-</w:t>
            </w:r>
            <w:r w:rsidR="00602DF3">
              <w:rPr>
                <w:color w:val="000000"/>
              </w:rPr>
              <w:t>term presentation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Day, 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AD3AEA" w:rsidP="00290605">
            <w:pPr>
              <w:rPr>
                <w:color w:val="000000"/>
              </w:rPr>
            </w:pPr>
            <w:r>
              <w:rPr>
                <w:color w:val="000000"/>
              </w:rPr>
              <w:t>Wednesday, June 17</w:t>
            </w:r>
            <w:r w:rsidR="00F83A01" w:rsidRPr="00276AFA">
              <w:rPr>
                <w:color w:val="000000"/>
              </w:rPr>
              <w:t>, 2020 4:00 PM CST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 xml:space="preserve">Online conference - Zoom </w:t>
            </w:r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Bharat Reddy Male</w:t>
            </w:r>
          </w:p>
          <w:p w:rsidR="00F83A01" w:rsidRPr="00276AFA" w:rsidRDefault="00F83A01" w:rsidP="00290605">
            <w:pPr>
              <w:rPr>
                <w:color w:val="000000"/>
              </w:rPr>
            </w:pPr>
            <w:proofErr w:type="spellStart"/>
            <w:r w:rsidRPr="00276AFA">
              <w:rPr>
                <w:color w:val="000000"/>
              </w:rPr>
              <w:t>Bhavya</w:t>
            </w:r>
            <w:proofErr w:type="spellEnd"/>
            <w:r w:rsidRPr="00276AFA">
              <w:rPr>
                <w:color w:val="000000"/>
              </w:rPr>
              <w:t xml:space="preserve"> Deepthi </w:t>
            </w:r>
            <w:proofErr w:type="spellStart"/>
            <w:r w:rsidRPr="00276AFA">
              <w:rPr>
                <w:color w:val="000000"/>
              </w:rPr>
              <w:t>Gorrepati</w:t>
            </w:r>
            <w:proofErr w:type="spellEnd"/>
          </w:p>
          <w:p w:rsidR="00F83A01" w:rsidRPr="00276AFA" w:rsidRDefault="00F83A01" w:rsidP="00290605">
            <w:pPr>
              <w:rPr>
                <w:color w:val="000000"/>
              </w:rPr>
            </w:pPr>
            <w:proofErr w:type="spellStart"/>
            <w:r w:rsidRPr="00276AFA">
              <w:rPr>
                <w:color w:val="000000"/>
              </w:rPr>
              <w:t>Mahalakshmi</w:t>
            </w:r>
            <w:proofErr w:type="spellEnd"/>
            <w:r w:rsidRPr="00276AFA">
              <w:rPr>
                <w:color w:val="000000"/>
              </w:rPr>
              <w:t xml:space="preserve"> </w:t>
            </w:r>
            <w:proofErr w:type="spellStart"/>
            <w:r w:rsidRPr="00276AFA">
              <w:rPr>
                <w:color w:val="000000"/>
              </w:rPr>
              <w:t>Kongari</w:t>
            </w:r>
            <w:proofErr w:type="spellEnd"/>
          </w:p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 xml:space="preserve">Sai Jyothsna </w:t>
            </w:r>
            <w:proofErr w:type="spellStart"/>
            <w:r w:rsidRPr="00276AFA">
              <w:rPr>
                <w:color w:val="000000"/>
              </w:rPr>
              <w:t>Mathi</w:t>
            </w:r>
            <w:proofErr w:type="spellEnd"/>
          </w:p>
          <w:p w:rsidR="00F83A01" w:rsidRPr="00276AFA" w:rsidRDefault="00F83A01" w:rsidP="00290605">
            <w:pPr>
              <w:rPr>
                <w:color w:val="000000"/>
              </w:rPr>
            </w:pPr>
            <w:proofErr w:type="spellStart"/>
            <w:r w:rsidRPr="00276AFA">
              <w:rPr>
                <w:color w:val="000000"/>
              </w:rPr>
              <w:t>Jeevan</w:t>
            </w:r>
            <w:proofErr w:type="spellEnd"/>
            <w:r w:rsidRPr="00276AFA">
              <w:rPr>
                <w:color w:val="000000"/>
              </w:rPr>
              <w:t xml:space="preserve"> Reddy </w:t>
            </w:r>
            <w:proofErr w:type="spellStart"/>
            <w:r w:rsidRPr="00276AFA">
              <w:rPr>
                <w:color w:val="000000"/>
              </w:rPr>
              <w:t>Mure</w:t>
            </w:r>
            <w:proofErr w:type="spellEnd"/>
          </w:p>
          <w:p w:rsidR="00F83A01" w:rsidRPr="00276AFA" w:rsidRDefault="00F83A01" w:rsidP="00290605">
            <w:pPr>
              <w:rPr>
                <w:color w:val="000000"/>
              </w:rPr>
            </w:pPr>
            <w:proofErr w:type="spellStart"/>
            <w:r w:rsidRPr="00276AFA">
              <w:rPr>
                <w:color w:val="000000"/>
              </w:rPr>
              <w:t>Dheeraj</w:t>
            </w:r>
            <w:proofErr w:type="spellEnd"/>
            <w:r w:rsidRPr="00276AFA">
              <w:rPr>
                <w:color w:val="000000"/>
              </w:rPr>
              <w:t xml:space="preserve"> </w:t>
            </w:r>
            <w:proofErr w:type="spellStart"/>
            <w:r w:rsidRPr="00276AFA">
              <w:rPr>
                <w:color w:val="000000"/>
              </w:rPr>
              <w:t>Edupuganti</w:t>
            </w:r>
            <w:proofErr w:type="spellEnd"/>
          </w:p>
        </w:tc>
      </w:tr>
      <w:tr w:rsidR="00F83A01" w:rsidRPr="00276AFA" w:rsidTr="0029060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83A01" w:rsidRPr="00276AFA" w:rsidRDefault="00F83A01" w:rsidP="00290605">
            <w:pPr>
              <w:rPr>
                <w:b/>
                <w:bCs/>
                <w:color w:val="000000"/>
              </w:rPr>
            </w:pPr>
            <w:r w:rsidRPr="00276AFA">
              <w:rPr>
                <w:b/>
                <w:bCs/>
                <w:color w:val="000000"/>
              </w:rPr>
              <w:t xml:space="preserve">Absentees: 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F83A01" w:rsidRPr="00276AFA" w:rsidRDefault="00F83A01" w:rsidP="00290605">
            <w:pPr>
              <w:rPr>
                <w:color w:val="000000"/>
              </w:rPr>
            </w:pPr>
            <w:r w:rsidRPr="00276AFA">
              <w:rPr>
                <w:color w:val="000000"/>
              </w:rPr>
              <w:t>None</w:t>
            </w:r>
          </w:p>
        </w:tc>
      </w:tr>
    </w:tbl>
    <w:p w:rsidR="00F83A01" w:rsidRPr="00276AFA" w:rsidRDefault="00F83A01" w:rsidP="00F83A01">
      <w:pPr>
        <w:rPr>
          <w:b/>
          <w:bCs/>
        </w:rPr>
      </w:pPr>
    </w:p>
    <w:p w:rsidR="00F83A01" w:rsidRPr="00276AFA" w:rsidRDefault="00F83A01" w:rsidP="00F83A01">
      <w:pPr>
        <w:rPr>
          <w:b/>
          <w:bCs/>
        </w:rPr>
      </w:pPr>
      <w:r w:rsidRPr="00276AFA">
        <w:rPr>
          <w:b/>
          <w:bCs/>
        </w:rPr>
        <w:t>Agenda:</w:t>
      </w:r>
    </w:p>
    <w:p w:rsidR="0022657D" w:rsidRDefault="00261388" w:rsidP="00F83A01">
      <w:pPr>
        <w:numPr>
          <w:ilvl w:val="0"/>
          <w:numId w:val="1"/>
        </w:numPr>
      </w:pPr>
      <w:r>
        <w:t>Discuss Mid-term presentation</w:t>
      </w:r>
    </w:p>
    <w:p w:rsidR="00261388" w:rsidRPr="00276AFA" w:rsidRDefault="00261388" w:rsidP="00F83A01">
      <w:pPr>
        <w:numPr>
          <w:ilvl w:val="0"/>
          <w:numId w:val="1"/>
        </w:numPr>
      </w:pPr>
      <w:r>
        <w:t xml:space="preserve">Presentation </w:t>
      </w:r>
      <w:r w:rsidR="009B24B3">
        <w:t>prepa</w:t>
      </w:r>
      <w:r>
        <w:t>ration</w:t>
      </w:r>
      <w:bookmarkStart w:id="0" w:name="_GoBack"/>
      <w:bookmarkEnd w:id="0"/>
    </w:p>
    <w:p w:rsidR="00F83A01" w:rsidRPr="00276AFA" w:rsidRDefault="00F83A01" w:rsidP="00F83A01">
      <w:pPr>
        <w:numPr>
          <w:ilvl w:val="0"/>
          <w:numId w:val="1"/>
        </w:numPr>
      </w:pPr>
      <w:r w:rsidRPr="00276AFA">
        <w:t>Discussion of other important topics</w:t>
      </w:r>
    </w:p>
    <w:p w:rsidR="00F83A01" w:rsidRPr="00276AFA" w:rsidRDefault="00F83A01" w:rsidP="00F83A01">
      <w:pPr>
        <w:numPr>
          <w:ilvl w:val="0"/>
          <w:numId w:val="1"/>
        </w:numPr>
      </w:pPr>
      <w:r w:rsidRPr="00276AFA">
        <w:t>List of action items from meeting</w:t>
      </w:r>
    </w:p>
    <w:p w:rsidR="00F83A01" w:rsidRPr="00276AFA" w:rsidRDefault="00F83A01" w:rsidP="00F83A0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F83A01" w:rsidRPr="00276AFA" w:rsidTr="00290605">
        <w:tc>
          <w:tcPr>
            <w:tcW w:w="2952" w:type="dxa"/>
          </w:tcPr>
          <w:p w:rsidR="00F83A01" w:rsidRPr="00276AFA" w:rsidRDefault="00F83A01" w:rsidP="00290605">
            <w:pPr>
              <w:rPr>
                <w:b/>
              </w:rPr>
            </w:pPr>
            <w:r w:rsidRPr="00276AFA">
              <w:rPr>
                <w:b/>
              </w:rPr>
              <w:t>Action Item</w:t>
            </w:r>
          </w:p>
        </w:tc>
        <w:tc>
          <w:tcPr>
            <w:tcW w:w="2376" w:type="dxa"/>
          </w:tcPr>
          <w:p w:rsidR="00F83A01" w:rsidRPr="00276AFA" w:rsidRDefault="00F83A01" w:rsidP="00290605">
            <w:pPr>
              <w:rPr>
                <w:b/>
              </w:rPr>
            </w:pPr>
            <w:r w:rsidRPr="00276AFA">
              <w:rPr>
                <w:b/>
              </w:rPr>
              <w:t>Assigned To</w:t>
            </w:r>
          </w:p>
        </w:tc>
        <w:tc>
          <w:tcPr>
            <w:tcW w:w="2160" w:type="dxa"/>
          </w:tcPr>
          <w:p w:rsidR="00F83A01" w:rsidRPr="00276AFA" w:rsidRDefault="00F83A01" w:rsidP="00290605">
            <w:pPr>
              <w:rPr>
                <w:b/>
              </w:rPr>
            </w:pPr>
            <w:r w:rsidRPr="00276AFA">
              <w:rPr>
                <w:b/>
              </w:rPr>
              <w:t>Due Date</w:t>
            </w:r>
          </w:p>
        </w:tc>
      </w:tr>
      <w:tr w:rsidR="00F83A01" w:rsidRPr="00276AFA" w:rsidTr="00290605">
        <w:tc>
          <w:tcPr>
            <w:tcW w:w="2952" w:type="dxa"/>
          </w:tcPr>
          <w:p w:rsidR="00F83A01" w:rsidRDefault="00AD3AEA" w:rsidP="00290605">
            <w:r>
              <w:t>Work on slides for mid-term presentation</w:t>
            </w:r>
          </w:p>
        </w:tc>
        <w:tc>
          <w:tcPr>
            <w:tcW w:w="2376" w:type="dxa"/>
          </w:tcPr>
          <w:p w:rsidR="00F83A01" w:rsidRDefault="00F83A01" w:rsidP="00290605">
            <w:r>
              <w:t>Team</w:t>
            </w:r>
          </w:p>
        </w:tc>
        <w:tc>
          <w:tcPr>
            <w:tcW w:w="2160" w:type="dxa"/>
          </w:tcPr>
          <w:p w:rsidR="00F83A01" w:rsidRDefault="00AD3AEA" w:rsidP="00290605">
            <w:r>
              <w:t>06/17</w:t>
            </w:r>
            <w:r w:rsidR="00F83A01">
              <w:t>/2020</w:t>
            </w:r>
          </w:p>
          <w:p w:rsidR="00B353DB" w:rsidRDefault="00B353DB" w:rsidP="00290605"/>
        </w:tc>
      </w:tr>
    </w:tbl>
    <w:p w:rsidR="00F83A01" w:rsidRPr="00276AFA" w:rsidRDefault="00F83A01" w:rsidP="00F83A01"/>
    <w:p w:rsidR="00F83A01" w:rsidRPr="00276AFA" w:rsidRDefault="00F83A01" w:rsidP="00F83A01">
      <w:r w:rsidRPr="00276AFA">
        <w:rPr>
          <w:b/>
        </w:rPr>
        <w:t xml:space="preserve">Date and time of next project team meeting: </w:t>
      </w:r>
      <w:r w:rsidR="00261388">
        <w:t>Thursday, June 18</w:t>
      </w:r>
      <w:r w:rsidRPr="00276AFA">
        <w:t>, 2020 4:00 PM CST</w:t>
      </w:r>
    </w:p>
    <w:p w:rsidR="00F83A01" w:rsidRPr="00276AFA" w:rsidRDefault="00F83A01" w:rsidP="00F83A01"/>
    <w:p w:rsidR="007810B1" w:rsidRDefault="009B24B3"/>
    <w:sectPr w:rsidR="007810B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B53954"/>
    <w:multiLevelType w:val="hybridMultilevel"/>
    <w:tmpl w:val="297AA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U0t7S0tDAxMjBS0lEKTi0uzszPAykwqgUAThqxCCwAAAA="/>
  </w:docVars>
  <w:rsids>
    <w:rsidRoot w:val="00F83A01"/>
    <w:rsid w:val="0022657D"/>
    <w:rsid w:val="00261388"/>
    <w:rsid w:val="004472CA"/>
    <w:rsid w:val="005D7765"/>
    <w:rsid w:val="005F0ED4"/>
    <w:rsid w:val="00602DF3"/>
    <w:rsid w:val="00715814"/>
    <w:rsid w:val="009B24B3"/>
    <w:rsid w:val="00AD3AEA"/>
    <w:rsid w:val="00AE761C"/>
    <w:rsid w:val="00B353DB"/>
    <w:rsid w:val="00EF02A1"/>
    <w:rsid w:val="00F24229"/>
    <w:rsid w:val="00F8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36885"/>
  <w15:chartTrackingRefBased/>
  <w15:docId w15:val="{8B335AA5-3F25-460A-8F9E-8959FEEE6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3A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A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8</cp:revision>
  <dcterms:created xsi:type="dcterms:W3CDTF">2020-06-12T04:27:00Z</dcterms:created>
  <dcterms:modified xsi:type="dcterms:W3CDTF">2020-06-18T03:31:00Z</dcterms:modified>
</cp:coreProperties>
</file>